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044FB" w14:textId="77777777" w:rsidR="00860083" w:rsidRPr="0030385B" w:rsidRDefault="00860083" w:rsidP="00860083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9AAC29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6F6F38B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AE9DE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FD7DE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FD2DB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672F679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0A73EE4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B247B88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4EA60C5" w14:textId="69D3F53E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9E1CDD">
        <w:rPr>
          <w:rFonts w:ascii="Arial" w:hAnsi="Arial" w:cs="Arial"/>
          <w:sz w:val="28"/>
          <w:szCs w:val="28"/>
        </w:rPr>
        <w:t>SEVEN SEGMENT DISPLAY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362BEECF" w14:textId="72037105" w:rsidR="00860083" w:rsidRPr="0030385B" w:rsidRDefault="00C619A1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="00860083">
        <w:rPr>
          <w:rFonts w:ascii="Arial" w:hAnsi="Arial" w:cs="Arial"/>
          <w:sz w:val="28"/>
          <w:szCs w:val="28"/>
        </w:rPr>
        <w:t>/2</w:t>
      </w:r>
      <w:r>
        <w:rPr>
          <w:rFonts w:ascii="Arial" w:hAnsi="Arial" w:cs="Arial"/>
          <w:sz w:val="28"/>
          <w:szCs w:val="28"/>
        </w:rPr>
        <w:t>0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2E07D366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4F2ED8B9" w:rsidR="00860083" w:rsidRDefault="00C619A1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de the program.</w:t>
      </w:r>
    </w:p>
    <w:p w14:paraId="2935CDFB" w14:textId="19D37DBF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16B729E9" w14:textId="79DC7CAD" w:rsidR="00AE0399" w:rsidRPr="002D424D" w:rsidRDefault="002D424D" w:rsidP="002D424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ven-Segment Display</w:t>
      </w:r>
    </w:p>
    <w:p w14:paraId="018FDAA9" w14:textId="4C5EAACF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s</w:t>
      </w:r>
    </w:p>
    <w:p w14:paraId="32F55698" w14:textId="606E1035" w:rsidR="00860083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71B5DE9D" w:rsidR="00860083" w:rsidRPr="00860083" w:rsidRDefault="00C12819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54311EB2" wp14:editId="0C714D79">
            <wp:extent cx="5943600" cy="3781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860083">
      <w:pPr>
        <w:jc w:val="both"/>
        <w:rPr>
          <w:rFonts w:ascii="Arial" w:hAnsi="Arial" w:cs="Arial"/>
          <w:sz w:val="24"/>
          <w:szCs w:val="24"/>
        </w:rPr>
      </w:pPr>
    </w:p>
    <w:p w14:paraId="3559D62A" w14:textId="3F7104AB" w:rsidR="007314FB" w:rsidRDefault="00F82363">
      <w:pPr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C12819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198A9F7" wp14:editId="5E2BF8E2">
            <wp:simplePos x="0" y="0"/>
            <wp:positionH relativeFrom="margin">
              <wp:align>right</wp:align>
            </wp:positionH>
            <wp:positionV relativeFrom="paragraph">
              <wp:posOffset>285750</wp:posOffset>
            </wp:positionV>
            <wp:extent cx="5934075" cy="27432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/>
    <w:p w14:paraId="16F2359C" w14:textId="77777777" w:rsidR="00F82363" w:rsidRPr="00B5792F" w:rsidRDefault="00F82363" w:rsidP="00F82363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56CE898F" w:rsidR="00F82363" w:rsidRDefault="00C12819" w:rsidP="00F82363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aspberry Pi has plenty of pins available to implement a</w:t>
      </w:r>
      <w:r w:rsidR="00143416">
        <w:rPr>
          <w:rFonts w:ascii="Arial" w:hAnsi="Arial" w:cs="Arial"/>
          <w:sz w:val="24"/>
          <w:szCs w:val="24"/>
        </w:rPr>
        <w:t xml:space="preserve"> seven-</w:t>
      </w:r>
      <w:r>
        <w:rPr>
          <w:rFonts w:ascii="Arial" w:hAnsi="Arial" w:cs="Arial"/>
          <w:sz w:val="24"/>
          <w:szCs w:val="24"/>
        </w:rPr>
        <w:t>digit segment with some spare left.</w:t>
      </w:r>
      <w:r w:rsidR="00143416">
        <w:rPr>
          <w:rFonts w:ascii="Arial" w:hAnsi="Arial" w:cs="Arial"/>
          <w:sz w:val="24"/>
          <w:szCs w:val="24"/>
        </w:rPr>
        <w:t xml:space="preserve"> Moreover, the seven-digit segment was able to easily display all the required alphanumeric characters.</w:t>
      </w:r>
    </w:p>
    <w:p w14:paraId="3615BA93" w14:textId="77777777" w:rsidR="00F82363" w:rsidRPr="00B5792F" w:rsidRDefault="00F82363" w:rsidP="00F82363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70CD18B8" w:rsidR="00F82363" w:rsidRDefault="00C12819">
      <w:r>
        <w:rPr>
          <w:rFonts w:ascii="Arial" w:hAnsi="Arial" w:cs="Arial"/>
          <w:sz w:val="24"/>
          <w:szCs w:val="24"/>
        </w:rPr>
        <w:t xml:space="preserve">Unlike like the Arduino, the Raspberry Pi </w:t>
      </w:r>
      <w:r w:rsidR="00143416">
        <w:rPr>
          <w:rFonts w:ascii="Arial" w:hAnsi="Arial" w:cs="Arial"/>
          <w:sz w:val="24"/>
          <w:szCs w:val="24"/>
        </w:rPr>
        <w:t xml:space="preserve">has potential to allow more input from other devices given there are still a significant amount of vacant pins. 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rgUA9D/HESwAAAA="/>
  </w:docVars>
  <w:rsids>
    <w:rsidRoot w:val="00860083"/>
    <w:rsid w:val="00143416"/>
    <w:rsid w:val="001A56CD"/>
    <w:rsid w:val="002D424D"/>
    <w:rsid w:val="00304AA7"/>
    <w:rsid w:val="005E0FFE"/>
    <w:rsid w:val="005F189D"/>
    <w:rsid w:val="007314FB"/>
    <w:rsid w:val="008053D0"/>
    <w:rsid w:val="00860083"/>
    <w:rsid w:val="009E1CDD"/>
    <w:rsid w:val="00AE0399"/>
    <w:rsid w:val="00C12819"/>
    <w:rsid w:val="00C619A1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6</cp:revision>
  <dcterms:created xsi:type="dcterms:W3CDTF">2022-03-11T14:27:00Z</dcterms:created>
  <dcterms:modified xsi:type="dcterms:W3CDTF">2022-03-11T14:35:00Z</dcterms:modified>
</cp:coreProperties>
</file>